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stronom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25" w:name="X75ad9d22d24519c972b4189d88115ad74bea1da"/>
    <w:p>
      <w:pPr>
        <w:pStyle w:val="Heading1"/>
      </w:pPr>
      <w:r>
        <w:t xml:space="preserve">Cover Letter for Astronomer Position in Iran Tehran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Your Address</w:t>
      </w:r>
      <w:r>
        <w:br/>
      </w:r>
      <w:r>
        <w:t xml:space="preserve">City, State, ZIP Code</w:t>
      </w:r>
      <w:r>
        <w:br/>
      </w:r>
      <w:r>
        <w:t xml:space="preserve">Email Address | Phone Number</w:t>
      </w:r>
      <w:r>
        <w:br/>
      </w: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To the Hiring Committee,</w:t>
      </w:r>
    </w:p>
    <w:p>
      <w:pPr>
        <w:pStyle w:val="BodyText"/>
      </w:pPr>
      <w:r>
        <w:t xml:space="preserve">I am writing to express my enthusiastic interest in the Astronomer position at [Institution Name] in Iran Tehran. As a dedicated and passionate astronomer with a strong academic background and hands-on experience in celestial research, I am eager to contribute my expertise to advance scientific exploration in one of the most vibrant intellectual hubs of Iran. This opportunity aligns perfectly with my career goals, and I am particularly drawn to the unique blend of historical legacy and cutting-edge innovation that defines Tehran’s astronomical community.</w:t>
      </w:r>
    </w:p>
    <w:bookmarkStart w:id="20" w:name="why-i-am-an-ideal-candidate"/>
    <w:p>
      <w:pPr>
        <w:pStyle w:val="Heading2"/>
      </w:pPr>
      <w:r>
        <w:t xml:space="preserve">Why I Am an Ideal Candidate</w:t>
      </w:r>
    </w:p>
    <w:p>
      <w:pPr>
        <w:pStyle w:val="FirstParagraph"/>
      </w:pPr>
      <w:r>
        <w:t xml:space="preserve">With a Ph.D. in Astronomy from [University Name] and over five years of experience in observational astronomy, theoretical modeling, and data analysis, I have developed a comprehensive skill set that directly addresses the requirements of this role. My research has focused on [specific area, e.g., "exoplanet detection," "galactic structure," or "cosmic microwave background studies"], which has been published in prestigious journals such as [Journal Names]. These experiences have equipped me with the technical and analytical abilities to contribute meaningfully to your team’s objectives.</w:t>
      </w:r>
    </w:p>
    <w:p>
      <w:pPr>
        <w:pStyle w:val="BodyText"/>
      </w:pPr>
      <w:r>
        <w:t xml:space="preserve">One of my most significant achievements is [mention a specific project, award, or contribution]. This work not only deepened my understanding of [relevant topic] but also reinforced my commitment to pushing the boundaries of astronomical knowledge. I am particularly proud of how this research bridged theoretical concepts with practical applications, a balance that I believe is crucial for advancing the field in Iran Tehran.</w:t>
      </w:r>
    </w:p>
    <w:bookmarkEnd w:id="20"/>
    <w:bookmarkStart w:id="21" w:name="connection-to-iran-and-tehran"/>
    <w:p>
      <w:pPr>
        <w:pStyle w:val="Heading2"/>
      </w:pPr>
      <w:r>
        <w:t xml:space="preserve">Connection to Iran and Tehran</w:t>
      </w:r>
    </w:p>
    <w:p>
      <w:pPr>
        <w:pStyle w:val="FirstParagraph"/>
      </w:pPr>
      <w:r>
        <w:t xml:space="preserve">Iran, and specifically Tehran, holds a special place in my professional journey. The city’s rich scientific heritage, coupled with its modern research institutions like the [mention specific universities or observatories, e.g., "Sharif University of Technology" or "Institute for Research in Fundamental Sciences"], creates an unparalleled environment for astronomical discovery. I have long admired the contributions of Iranian astronomers and the growing emphasis on space science within the country. Joining a team in Tehran would allow me to collaborate with some of the brightest minds in the field while contributing to Iran’s rising prominence on the global scientific stage.</w:t>
      </w:r>
    </w:p>
    <w:p>
      <w:pPr>
        <w:pStyle w:val="BodyText"/>
      </w:pPr>
      <w:r>
        <w:t xml:space="preserve">Tehran’s unique geographical location offers exceptional opportunities for astronomical observations. The city’s proximity to [mention specific locations, e.g., "the Alborz Mountains" or "desert regions"] provides access to clear skies and minimal light pollution, which are critical for high-quality data collection. I am particularly interested in exploring how these conditions can be leveraged to study phenomena such as [specific topics, e.g., "variable stars," "deep-sky objects," or "cosmic radiation"].</w:t>
      </w:r>
    </w:p>
    <w:bookmarkEnd w:id="21"/>
    <w:bookmarkStart w:id="22" w:name="Xf0b9263e16fdc3a051afd71369767141f960de6"/>
    <w:p>
      <w:pPr>
        <w:pStyle w:val="Heading2"/>
      </w:pPr>
      <w:r>
        <w:t xml:space="preserve">Adapting to the Local Scientific Ecosystem</w:t>
      </w:r>
    </w:p>
    <w:p>
      <w:pPr>
        <w:pStyle w:val="FirstParagraph"/>
      </w:pPr>
      <w:r>
        <w:t xml:space="preserve">I understand that working in Iran Tehran requires not only technical expertise but also an appreciation for the local scientific ecosystem. I have actively sought to stay informed about developments in Iranian astronomy, including initiatives like [mention specific programs or collaborations, if known]. I am eager to contribute to such efforts and help strengthen the ties between international research communities and Iranian institutions.</w:t>
      </w:r>
    </w:p>
    <w:p>
      <w:pPr>
        <w:pStyle w:val="BodyText"/>
      </w:pPr>
      <w:r>
        <w:t xml:space="preserve">My ability to adapt to new environments is further evidenced by my work on [mention any international projects or collaborations]. These experiences have honed my cross-cultural communication skills and prepared me to thrive in a dynamic, diverse setting like Tehran. I am confident that my collaborative spirit and problem-solving mindset will enable me to integrate seamlessly into your team.</w:t>
      </w:r>
    </w:p>
    <w:bookmarkEnd w:id="22"/>
    <w:bookmarkStart w:id="23" w:name="why-this-position-matters"/>
    <w:p>
      <w:pPr>
        <w:pStyle w:val="Heading2"/>
      </w:pPr>
      <w:r>
        <w:t xml:space="preserve">Why This Position Matters</w:t>
      </w:r>
    </w:p>
    <w:p>
      <w:pPr>
        <w:pStyle w:val="FirstParagraph"/>
      </w:pPr>
      <w:r>
        <w:t xml:space="preserve">The Astronomer role at [Institution Name] represents a unique opportunity to contribute to Iran’s growing scientific infrastructure. As the demand for space-related research continues to rise, the work of astronomers in Tehran will play a pivotal role in addressing global challenges, from climate change monitoring to understanding the origins of the universe. I am deeply inspired by this mission and am motivated to bring my expertise to a team that values innovation and excellence.</w:t>
      </w:r>
    </w:p>
    <w:p>
      <w:pPr>
        <w:pStyle w:val="BodyText"/>
      </w:pPr>
      <w:r>
        <w:t xml:space="preserve">Furthermore, I am committed to fostering educational outreach and public engagement in astronomy. In Tehran, where there is a growing interest in science among young people, I would be thrilled to participate in initiatives that inspire the next generation of astronomers. Whether through workshops, public lectures, or community partnerships, I believe that sharing the wonders of the cosmos can have a profound impact on society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my academic background, research experience, and passion for astronomy make me a strong candidate for this position. I am particularly excited about the prospect of working in Iran Tehran, where I can combine my professional aspirations with a deep respect for the region’s scientific legacy. Thank you for considering my application. I would be honored to contribute to [Institution Name]’s mission and to collaborate with your team on groundbreaking astronomical discoveries.</w:t>
      </w:r>
    </w:p>
    <w:p>
      <w:pPr>
        <w:pStyle w:val="BodyText"/>
      </w:pPr>
      <w:r>
        <w:t xml:space="preserve">Please feel free to contact me at [your phone number] or [your email address] if you require additional information or wish to discuss my qualifications further. I look forward to the possibility of joining your esteemed institution and contributing to its continued succes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Your Name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stronomer Position in Iran Tehran</dc:title>
  <dc:creator/>
  <dc:language>en</dc:language>
  <cp:keywords/>
  <dcterms:created xsi:type="dcterms:W3CDTF">2026-07-22T17:59:49Z</dcterms:created>
  <dcterms:modified xsi:type="dcterms:W3CDTF">2026-07-22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